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6EE03F9B" w:rsidR="004E0B55" w:rsidRPr="003F51E3" w:rsidRDefault="004E0B55">
          <w:pPr>
            <w:pStyle w:val="TOCHeading"/>
            <w:rPr>
              <w:sz w:val="20"/>
              <w:szCs w:val="20"/>
            </w:rPr>
          </w:pPr>
          <w:r w:rsidRPr="003F51E3">
            <w:rPr>
              <w:sz w:val="20"/>
              <w:szCs w:val="20"/>
            </w:rPr>
            <w:t>Contents</w:t>
          </w:r>
        </w:p>
        <w:p w14:paraId="0166B23D" w14:textId="514BEC53" w:rsidR="004E0B55" w:rsidRPr="003F51E3" w:rsidRDefault="004E0B55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r w:rsidRPr="003F51E3">
            <w:rPr>
              <w:szCs w:val="20"/>
            </w:rPr>
            <w:fldChar w:fldCharType="begin"/>
          </w:r>
          <w:r w:rsidRPr="003F51E3">
            <w:rPr>
              <w:szCs w:val="20"/>
            </w:rPr>
            <w:instrText xml:space="preserve"> TOC \o "1-3" \h \z \u </w:instrText>
          </w:r>
          <w:r w:rsidRPr="003F51E3">
            <w:rPr>
              <w:szCs w:val="20"/>
            </w:rPr>
            <w:fldChar w:fldCharType="separate"/>
          </w:r>
          <w:hyperlink w:anchor="_Toc30953002" w:history="1">
            <w:r w:rsidRPr="003F51E3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جامعه ب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Pr="003F51E3">
              <w:rPr>
                <w:noProof/>
                <w:webHidden/>
                <w:szCs w:val="20"/>
                <w:rtl/>
              </w:rPr>
              <w:tab/>
            </w:r>
            <w:r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Pr="003F51E3">
              <w:rPr>
                <w:noProof/>
                <w:webHidden/>
                <w:szCs w:val="20"/>
              </w:rPr>
              <w:instrText>PAGEREF</w:instrText>
            </w:r>
            <w:r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Pr="003F51E3">
              <w:rPr>
                <w:noProof/>
                <w:webHidden/>
                <w:szCs w:val="20"/>
              </w:rPr>
              <w:instrText>Toc30953002 \h</w:instrText>
            </w:r>
            <w:r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Pr="003F51E3">
              <w:rPr>
                <w:noProof/>
                <w:webHidden/>
                <w:szCs w:val="20"/>
                <w:rtl/>
              </w:rPr>
            </w:r>
            <w:r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</w:t>
            </w:r>
            <w:r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D07EDD" w14:textId="2C66980C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ب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علوم و 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اشند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89FC0AC" w14:textId="1CC4F3BD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ب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علوم و نا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اشند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8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3AF6A5D" w14:textId="5E0065B1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سبت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2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B90507F" w14:textId="46748D3F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6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ت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نسبت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32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6CE264" w14:textId="538E3495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7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3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E35F063" w14:textId="167DCB71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8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 نامعلوم است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4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5412E7" w14:textId="5AC4A4FC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9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4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661B63" w14:textId="500E5490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0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3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23554FE" w14:textId="302C3CD2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1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30A7EAD" w14:textId="4C9B3274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2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2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6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A63A0" w14:textId="7B634C74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7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7BCD47B" w14:textId="5B0A4FFE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7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2305DFC" w14:textId="13F9503C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8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4924439" w14:textId="1C0829D5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6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9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A4FF09C" w14:textId="3C83B7B3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7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9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7CE8076" w14:textId="28689B67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8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0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8232F5E" w14:textId="40C10DC7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9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0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8DD16C6" w14:textId="60D374AF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0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BF5371" w14:textId="005C754A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1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AF0E1A7" w14:textId="77F51F32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2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2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26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60DA812" w14:textId="455F5BE6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3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4F5A3AA" w14:textId="41F0106D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36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E948487" w14:textId="6F4CEF5B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4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2AD0BBB" w14:textId="226FE5C1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6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4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3A7D2DC" w14:textId="682721A4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7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0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851182A" w14:textId="2F486494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8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ل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کاکسون </w:t>
            </w:r>
            <w:r w:rsidR="004E0B55" w:rsidRPr="003F51E3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4E0B55" w:rsidRPr="003F51E3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A18DFB8" w14:textId="5664488F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9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74B753A" w14:textId="24973857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30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3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6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DD14AE" w14:textId="50DC46D1" w:rsidR="004E0B55" w:rsidRPr="003F51E3" w:rsidRDefault="003F51E3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31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3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7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692295F8" w:rsidR="004E0B55" w:rsidRPr="00DD2739" w:rsidRDefault="004E0B55">
          <w:r w:rsidRPr="003F51E3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EE289C1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0953002"/>
      <w:r w:rsidRPr="005D0696">
        <w:rPr>
          <w:rFonts w:hint="cs"/>
          <w:sz w:val="22"/>
          <w:highlight w:val="green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2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961777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 یک جامعه</w:t>
      </w:r>
      <w:r w:rsidR="00961777" w:rsidRPr="005D0696">
        <w:rPr>
          <w:rFonts w:hint="cs"/>
          <w:sz w:val="22"/>
          <w:highlight w:val="green"/>
          <w:rtl/>
        </w:rPr>
        <w:t xml:space="preserve"> با عدد معلوم</w:t>
      </w:r>
      <w:r w:rsidRPr="005D0696">
        <w:rPr>
          <w:rFonts w:hint="cs"/>
          <w:sz w:val="22"/>
          <w:highlight w:val="green"/>
          <w:rtl/>
        </w:rPr>
        <w:t xml:space="preserve"> (واریانس جامعه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65C6F21C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2E6E5AC8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Pr="00DD2739">
        <w:rPr>
          <w:rStyle w:val="FootnoteReference"/>
          <w:rtl/>
        </w:rPr>
        <w:footnoteReference w:id="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78B295E8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6BB5050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4"/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5"/>
      </w:r>
      <w:r w:rsidRPr="00DD2739">
        <w:rPr>
          <w:rFonts w:hint="cs"/>
          <w:rtl/>
        </w:rPr>
        <w:t>، با ناحیه بحرانی</w:t>
      </w:r>
      <w:r w:rsidRPr="00DD2739">
        <w:rPr>
          <w:rStyle w:val="FootnoteReference"/>
          <w:rtl/>
        </w:rPr>
        <w:footnoteReference w:id="6"/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1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1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2" w:name="_Hlk28257841"/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2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24D92E1E" w14:textId="5C471CF9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 xml:space="preserve">واریانس جامعه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CB2464C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3FF0E308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Style w:val="FootnoteReference"/>
          <w:rtl/>
          <w:lang w:bidi="ar-SA"/>
        </w:rPr>
        <w:footnoteReference w:id="8"/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>‏ها، نمودار هیستوگرام</w:t>
      </w:r>
      <w:r w:rsidR="00ED76A5">
        <w:rPr>
          <w:rStyle w:val="FootnoteReference"/>
          <w:rtl/>
        </w:rPr>
        <w:footnoteReference w:id="9"/>
      </w:r>
      <w:r w:rsidR="003F51E3">
        <w:rPr>
          <w:rFonts w:hint="cs"/>
          <w:rtl/>
        </w:rPr>
        <w:t xml:space="preserve"> برای بررسی </w:t>
      </w:r>
      <w:r w:rsidR="00ED76A5">
        <w:rPr>
          <w:rFonts w:hint="cs"/>
          <w:rtl/>
        </w:rPr>
        <w:t>تغییرات نمونه‏ها حول میانگین و نمودار جعبه‏ای</w:t>
      </w:r>
      <w:r w:rsidR="00ED76A5">
        <w:rPr>
          <w:rStyle w:val="FootnoteReference"/>
          <w:rtl/>
        </w:rPr>
        <w:footnoteReference w:id="10"/>
      </w:r>
      <w:r w:rsidR="00ED76A5">
        <w:rPr>
          <w:rFonts w:hint="cs"/>
          <w:rtl/>
        </w:rPr>
        <w:t xml:space="preserve">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 xml:space="preserve">دست آمده در روش دوم با نتایج روش اول برابر </w:t>
      </w:r>
      <w:bookmarkStart w:id="3" w:name="_GoBack"/>
      <w:bookmarkEnd w:id="3"/>
      <w:r w:rsidRPr="00DD2739">
        <w:rPr>
          <w:rFonts w:eastAsiaTheme="minorEastAsia" w:hint="cs"/>
          <w:rtl/>
        </w:rPr>
        <w:t>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1B9AA10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0953003"/>
      <w:r w:rsidRPr="005D0696">
        <w:rPr>
          <w:rFonts w:hint="cs"/>
          <w:sz w:val="22"/>
          <w:highlight w:val="green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11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DC55CC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0135198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</w:t>
      </w:r>
      <w:r w:rsidRPr="00DD2739">
        <w:rPr>
          <w:rFonts w:hint="cs"/>
          <w:rtl/>
        </w:rPr>
        <w:lastRenderedPageBreak/>
        <w:t xml:space="preserve">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29AF351E" w:rsidR="000B317F" w:rsidRPr="00DD2739" w:rsidRDefault="00B9086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escTool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isco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0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E2534E9" w:rsidR="000B317F" w:rsidRPr="00DD2739" w:rsidRDefault="00B90861" w:rsidP="00B90861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11DED2A" w14:textId="78A1FC13" w:rsidR="00B90861" w:rsidRPr="00DD2739" w:rsidRDefault="00B90861" w:rsidP="00B90861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742005AC" w14:textId="0B21FD72" w:rsidR="00B90861" w:rsidRPr="00DD2739" w:rsidRDefault="00B90861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A3DD4B4" w14:textId="3673411D" w:rsidR="000B317F" w:rsidRPr="00DD2739" w:rsidRDefault="00ED6FD3" w:rsidP="00ED6FD3">
      <w:pPr>
        <w:widowControl w:val="0"/>
        <w:jc w:val="center"/>
        <w:rPr>
          <w:rtl/>
          <w:lang w:bidi="ar-SA"/>
        </w:rPr>
      </w:pPr>
      <w:r w:rsidRPr="00DD2739">
        <w:rPr>
          <w:noProof/>
        </w:rPr>
        <w:drawing>
          <wp:inline distT="0" distB="0" distL="0" distR="0" wp14:anchorId="7E95BE10" wp14:editId="147A09F4">
            <wp:extent cx="2286000" cy="228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19275275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0F5B47" w:rsidRPr="00DD2739">
        <w:rPr>
          <w:rFonts w:hint="cs"/>
          <w:rtl/>
        </w:rPr>
        <w:t xml:space="preserve">برای </w:t>
      </w:r>
      <w:r w:rsidR="000F5B47" w:rsidRPr="00DD2739">
        <w:rPr>
          <w:rFonts w:hint="eastAsia"/>
          <w:rtl/>
        </w:rPr>
        <w:t>بررس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ن</w:t>
      </w:r>
      <w:r w:rsidR="000F5B47" w:rsidRPr="00DD2739">
        <w:rPr>
          <w:rFonts w:hint="cs"/>
          <w:rtl/>
        </w:rPr>
        <w:t>ی‏</w:t>
      </w:r>
      <w:r w:rsidR="000F5B47" w:rsidRPr="00DD2739">
        <w:rPr>
          <w:rFonts w:hint="eastAsia"/>
          <w:rtl/>
        </w:rPr>
        <w:t>دار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ود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تفاوت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گ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د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جامعه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ا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ار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س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لوم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ساو</w:t>
      </w:r>
      <w:r w:rsidR="000F5B47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7D0F43A" w:rsidR="000B317F" w:rsidRPr="00DD2739" w:rsidRDefault="000F5B4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16.074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330987FD" w:rsidR="006D5DDF" w:rsidRPr="00DD2739" w:rsidRDefault="006D5DD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689D5BBE" w14:textId="2CF899F0" w:rsidR="000B317F" w:rsidRPr="00DD2739" w:rsidRDefault="006D5DD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8365205" wp14:editId="573A8C1A">
            <wp:extent cx="2065655" cy="1934633"/>
            <wp:effectExtent l="0" t="0" r="0" b="889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4"/>
                    <a:srcRect t="10001" r="9630" b="5361"/>
                    <a:stretch/>
                  </pic:blipFill>
                  <pic:spPr bwMode="auto">
                    <a:xfrm>
                      <a:off x="0" y="0"/>
                      <a:ext cx="2065866" cy="193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184B260A" w:rsidR="000B317F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4BC6F392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7C899AF9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0CEDE8AA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4571281F" w14:textId="77777777" w:rsidR="00C250E2" w:rsidRPr="00DD2739" w:rsidRDefault="00C250E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C7BF505" w14:textId="5CF8E420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0953004"/>
      <w:r w:rsidRPr="005D0696">
        <w:rPr>
          <w:rFonts w:hint="cs"/>
          <w:sz w:val="22"/>
          <w:highlight w:val="green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12"/>
      </w:r>
      <w:r w:rsidRPr="005D0696">
        <w:rPr>
          <w:rFonts w:hint="cs"/>
          <w:sz w:val="22"/>
          <w:highlight w:val="green"/>
          <w:rtl/>
        </w:rPr>
        <w:t xml:space="preserve"> برای</w:t>
      </w:r>
      <w:r w:rsidR="000D5008" w:rsidRPr="005D0696">
        <w:rPr>
          <w:rFonts w:hint="cs"/>
          <w:sz w:val="22"/>
          <w:highlight w:val="green"/>
          <w:rtl/>
        </w:rPr>
        <w:t xml:space="preserve"> مقایسه</w:t>
      </w:r>
      <w:r w:rsidRPr="005D0696">
        <w:rPr>
          <w:rFonts w:hint="cs"/>
          <w:sz w:val="22"/>
          <w:highlight w:val="green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23F7732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3971BC0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</w:t>
      </w:r>
      <w:r w:rsidRPr="00DD2739">
        <w:rPr>
          <w:rFonts w:hint="cs"/>
          <w:rtl/>
        </w:rPr>
        <w:lastRenderedPageBreak/>
        <w:t>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2430C0F" w:rsidR="000B317F" w:rsidRPr="00DD2739" w:rsidRDefault="00921B9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BSD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03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4F1575CB" w:rsidR="006D4153" w:rsidRPr="00DD2739" w:rsidRDefault="006D4153" w:rsidP="006D4153">
      <w:pPr>
        <w:widowControl w:val="0"/>
      </w:pPr>
      <w:r w:rsidRPr="00DD2739">
        <w:rPr>
          <w:rFonts w:hint="cs"/>
          <w:rtl/>
        </w:rPr>
        <w:lastRenderedPageBreak/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1E6EBC71" w14:textId="6D78F063" w:rsidR="000B317F" w:rsidRPr="00DD2739" w:rsidRDefault="006D4153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10A68F5" w14:textId="4958A877" w:rsidR="006D4153" w:rsidRPr="00DD2739" w:rsidRDefault="006D4153" w:rsidP="006D4153">
      <w:pPr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43B4AB" wp14:editId="6B07226A">
            <wp:extent cx="2286000" cy="2286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090E" w14:textId="676971A4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11A6D050" w:rsidR="000B317F" w:rsidRPr="00DD2739" w:rsidRDefault="006D4153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94.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irva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864.36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Sirv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Pishga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(sd.p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sd.p.B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7CD0729B" w:rsidR="000B317F" w:rsidRPr="00DD2739" w:rsidRDefault="0006768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3C99DB1" wp14:editId="1217CE62">
            <wp:extent cx="2286000" cy="215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6"/>
                    <a:srcRect t="10185" r="9620" b="4990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73C4CCFE" w:rsidR="000B317F" w:rsidRPr="00DD2739" w:rsidRDefault="00151EC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bookmarkStart w:id="8" w:name="_Hlk31048703"/>
      <w:r w:rsidRPr="00DD2739">
        <w:rPr>
          <w:rFonts w:asciiTheme="minorHAnsi" w:hAnsiTheme="minorHAnsi" w:cstheme="minorHAnsi"/>
          <w:b/>
          <w:color w:val="204A87"/>
        </w:rPr>
        <w:t>z.test</w:t>
      </w:r>
      <w:bookmarkEnd w:id="8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3398D9B1" w14:textId="07AC40B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03D57429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789F639" w:rsidR="000B317F" w:rsidRPr="00DD2739" w:rsidRDefault="00DC0F6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z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eate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5D5410A" w14:textId="4625A44A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09FB7CD3" w14:textId="77777777" w:rsidR="00F31483" w:rsidRPr="00DD2739" w:rsidRDefault="00F3148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357A18D" w14:textId="7E4C0784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9" w:name="_Toc30953005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یک نسبت</w:t>
      </w:r>
      <w:r w:rsidRPr="00DD2739">
        <w:rPr>
          <w:rStyle w:val="FootnoteReference"/>
          <w:sz w:val="22"/>
          <w:rtl/>
        </w:rPr>
        <w:footnoteReference w:id="13"/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</w:t>
      </w:r>
      <w:r w:rsidRPr="00DD2739">
        <w:rPr>
          <w:rStyle w:val="FootnoteReference"/>
          <w:sz w:val="22"/>
          <w:rtl/>
        </w:rPr>
        <w:footnoteReference w:id="14"/>
      </w:r>
      <w:r w:rsidRPr="00DD2739">
        <w:rPr>
          <w:rFonts w:hint="cs"/>
          <w:sz w:val="22"/>
          <w:rtl/>
        </w:rPr>
        <w:t>)</w:t>
      </w:r>
      <w:bookmarkEnd w:id="9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10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1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2DC20ED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483C4C6E" w:rsidR="000B317F" w:rsidRPr="00DD2739" w:rsidRDefault="00633E6A" w:rsidP="002F152C">
      <w:pPr>
        <w:widowControl w:val="0"/>
        <w:rPr>
          <w:rtl/>
        </w:rPr>
      </w:pPr>
      <w:bookmarkStart w:id="11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2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2"/>
      <w:r w:rsidRPr="00DD2739">
        <w:rPr>
          <w:rFonts w:hint="cs"/>
          <w:rtl/>
        </w:rPr>
        <w:t>این شرکت 90 درصد می‏باشد.</w:t>
      </w:r>
      <w:bookmarkEnd w:id="11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 xml:space="preserve">، با استفاده از روش کیسه‏ای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</w:t>
      </w:r>
      <w:r w:rsidR="005E5DA4" w:rsidRPr="00DD2739">
        <w:rPr>
          <w:rFonts w:hint="cs"/>
          <w:rtl/>
        </w:rPr>
        <w:lastRenderedPageBreak/>
        <w:t xml:space="preserve">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77777777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4B709BD5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7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3182503B" w14:textId="403338A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0953006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15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16"/>
      </w:r>
      <w:r w:rsidRPr="00DD2739">
        <w:rPr>
          <w:rFonts w:hint="cs"/>
          <w:sz w:val="22"/>
          <w:highlight w:val="yellow"/>
          <w:rtl/>
        </w:rPr>
        <w:t>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4F4717F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8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A4C05E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4" w:name="_Toc30953007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17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18"/>
      </w:r>
      <w:r w:rsidRPr="00DD2739">
        <w:rPr>
          <w:rFonts w:hint="cs"/>
          <w:sz w:val="22"/>
          <w:highlight w:val="yellow"/>
          <w:rtl/>
        </w:rPr>
        <w:t>)</w:t>
      </w:r>
      <w:bookmarkEnd w:id="14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2DB34D3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5" w:name="_Hlk29503757"/>
      <w:r w:rsidRPr="00DD2739">
        <w:rPr>
          <w:rFonts w:hint="cs"/>
          <w:rtl/>
        </w:rPr>
        <w:t xml:space="preserve">تعداد روزهای تابستانی </w:t>
      </w:r>
      <w:bookmarkEnd w:id="15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6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6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9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184E97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7" w:name="_Toc30953008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19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 نامعلوم است)</w:t>
      </w:r>
      <w:bookmarkEnd w:id="17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8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8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1E9CAD79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Pr="00DD2739">
        <w:rPr>
          <w:rStyle w:val="FootnoteReference"/>
          <w:rtl/>
        </w:rPr>
        <w:footnoteReference w:id="2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19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19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0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0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4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1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1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2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26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2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7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2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1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0C736AC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0F3C116E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0953009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28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9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4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30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4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3F51E3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3F51E3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A872FE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ترین تخمین از واریانس جامعه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3F51E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2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4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5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5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3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01212B6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0953010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5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6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3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7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3F51E3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7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4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7029B88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0953011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8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39"/>
      </w:r>
      <w:r w:rsidRPr="00DD2739">
        <w:rPr>
          <w:rFonts w:hint="cs"/>
          <w:sz w:val="22"/>
          <w:rtl/>
        </w:rPr>
        <w:t>)</w:t>
      </w:r>
      <w:bookmarkEnd w:id="28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3F51E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4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3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29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29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6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35FF4663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0" w:name="_Toc30953012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44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45"/>
      </w:r>
      <w:bookmarkEnd w:id="30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46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47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3F51E3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0"/>
      </w:r>
      <w:r w:rsidRPr="00DD2739">
        <w:rPr>
          <w:rFonts w:hint="cs"/>
          <w:rtl/>
        </w:rPr>
        <w:t xml:space="preserve"> </w:t>
      </w:r>
      <w:bookmarkEnd w:id="31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51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5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3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54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55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2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2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3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3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0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375D9DA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4" w:name="_Toc30953013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56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7"/>
      </w:r>
      <w:bookmarkEnd w:id="34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615E22DF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58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5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1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2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4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5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6EB17B0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0953014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22"/>
          <w:szCs w:val="28"/>
          <w:rtl/>
        </w:rPr>
        <w:footnoteReference w:id="6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64"/>
      </w:r>
      <w:bookmarkEnd w:id="35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65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66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6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68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05F01E7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9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6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6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5593679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0953015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16"/>
          <w:rtl/>
        </w:rPr>
        <w:footnoteReference w:id="71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72"/>
      </w:r>
      <w:bookmarkEnd w:id="37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7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7D900B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7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75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48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8" w:name="_Toc30953016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76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8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39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3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3F51E3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3F51E3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F2E37F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یه صفر آزمون که واریانس جامعه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3F51E3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7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0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</w:t>
      </w:r>
      <w:r w:rsidRPr="00DD2739">
        <w:rPr>
          <w:rFonts w:hint="cs"/>
          <w:rtl/>
        </w:rPr>
        <w:lastRenderedPageBreak/>
        <w:t xml:space="preserve">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0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0" w:name="_Toc30953017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81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82"/>
      </w:r>
      <w:r w:rsidRPr="00DD2739">
        <w:rPr>
          <w:rFonts w:hint="cs"/>
          <w:sz w:val="28"/>
          <w:rtl/>
        </w:rPr>
        <w:t>)</w:t>
      </w:r>
      <w:bookmarkEnd w:id="40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3F51E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3F51E3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3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4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6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7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1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1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2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0953018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90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91"/>
      </w:r>
      <w:r w:rsidRPr="00DD2739">
        <w:rPr>
          <w:rFonts w:hint="cs"/>
          <w:sz w:val="28"/>
          <w:rtl/>
        </w:rPr>
        <w:t>)</w:t>
      </w:r>
      <w:bookmarkEnd w:id="42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3F51E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92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4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0953019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93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3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94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3F51E3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3F51E3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3F51E3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95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96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97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4" w:name="_Hlk29752937"/>
      <w:r w:rsidRPr="00DD2739">
        <w:t>versicolor</w:t>
      </w:r>
      <w:r w:rsidRPr="00DD2739">
        <w:rPr>
          <w:rtl/>
        </w:rPr>
        <w:t xml:space="preserve"> </w:t>
      </w:r>
      <w:bookmarkEnd w:id="44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9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9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5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6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5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5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0953020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6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7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7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3F51E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3F51E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0953021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101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102"/>
      </w:r>
      <w:bookmarkEnd w:id="48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49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103"/>
      </w:r>
      <w:r w:rsidRPr="00DD2739">
        <w:rPr>
          <w:rFonts w:hint="cs"/>
          <w:rtl/>
        </w:rPr>
        <w:t xml:space="preserve"> (بیش از حد) مشکوک </w:t>
      </w:r>
      <w:bookmarkEnd w:id="49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0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66D0E1B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0953022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104"/>
      </w:r>
      <w:bookmarkEnd w:id="50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1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1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1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706021F2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0953023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bookmarkEnd w:id="52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363D6F3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واریانس جامعه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3F51E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3F51E3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10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0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0071325A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3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74E5A32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0953024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107"/>
      </w:r>
      <w:r w:rsidRPr="00DD2739">
        <w:rPr>
          <w:rFonts w:hint="cs"/>
          <w:sz w:val="28"/>
          <w:rtl/>
        </w:rPr>
        <w:t>)</w:t>
      </w:r>
      <w:bookmarkEnd w:id="53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108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4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4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4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5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0953025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5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6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6"/>
      <w:r w:rsidRPr="00DD2739">
        <w:rPr>
          <w:rStyle w:val="FootnoteReference"/>
          <w:rtl/>
        </w:rPr>
        <w:footnoteReference w:id="109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110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0953026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111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112"/>
      </w:r>
      <w:bookmarkEnd w:id="57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3F51E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0953027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13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8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59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59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0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0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6886CE1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0953028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Pr="00DD2739">
        <w:rPr>
          <w:rStyle w:val="FootnoteReference"/>
          <w:sz w:val="28"/>
          <w:rtl/>
        </w:rPr>
        <w:footnoteReference w:id="114"/>
      </w:r>
      <w:r w:rsidRPr="00DD2739">
        <w:rPr>
          <w:rFonts w:hint="cs"/>
          <w:sz w:val="28"/>
          <w:rtl/>
        </w:rPr>
        <w:t xml:space="preserve"> برای دو جامعه</w:t>
      </w:r>
      <w:bookmarkEnd w:id="61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2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2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0953029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1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3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7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3F51E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0953030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18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20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5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5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0953031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6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6D4F83E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3F51E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3F51E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3F51E3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21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22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7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63889DF2" w:rsidR="00037784" w:rsidRPr="00DD2739" w:rsidRDefault="00037784" w:rsidP="00F13BE4">
      <w:pPr>
        <w:spacing w:before="0" w:after="160" w:line="259" w:lineRule="auto"/>
        <w:contextualSpacing w:val="0"/>
        <w:jc w:val="center"/>
        <w:rPr>
          <w:rFonts w:eastAsiaTheme="majorEastAsia"/>
          <w:b/>
          <w:bCs/>
          <w:sz w:val="28"/>
          <w:szCs w:val="28"/>
          <w:rtl/>
        </w:rPr>
      </w:pPr>
      <w:r w:rsidRPr="00DD2739">
        <w:rPr>
          <w:rFonts w:eastAsiaTheme="majorEastAsia"/>
          <w:b/>
          <w:bCs/>
          <w:sz w:val="24"/>
        </w:rPr>
        <w:lastRenderedPageBreak/>
        <w:t>R</w:t>
      </w:r>
      <w:r w:rsidRPr="00DD2739">
        <w:rPr>
          <w:rFonts w:eastAsiaTheme="majorEastAsia" w:hint="cs"/>
          <w:b/>
          <w:bCs/>
          <w:sz w:val="28"/>
          <w:szCs w:val="28"/>
          <w:rtl/>
        </w:rPr>
        <w:t xml:space="preserve"> مقدماتی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7" w:name="OLE_LINK3"/>
            <w:bookmarkStart w:id="68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69" w:name="OLE_LINK1"/>
      <w:bookmarkStart w:id="70" w:name="OLE_LINK2"/>
      <w:bookmarkEnd w:id="67"/>
      <w:bookmarkEnd w:id="68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69"/>
    <w:bookmarkEnd w:id="70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1" w:name="OLE_LINK5"/>
            <w:bookmarkStart w:id="72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1"/>
    <w:bookmarkEnd w:id="72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23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4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5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3" w:name="OLE_LINK7"/>
      <w:bookmarkStart w:id="74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3"/>
    <w:bookmarkEnd w:id="74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5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5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6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7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7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OLE_LINK9"/>
            <w:bookmarkStart w:id="79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8"/>
    <w:bookmarkEnd w:id="79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11"/>
            <w:bookmarkStart w:id="81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0"/>
    <w:bookmarkEnd w:id="81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2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2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3" w:name="OLE_LINK13"/>
            <w:bookmarkStart w:id="84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3"/>
      <w:bookmarkEnd w:id="84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5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5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6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6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7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7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0B0B2475" w:rsidR="004A0851" w:rsidRPr="00DD2739" w:rsidRDefault="004A0851" w:rsidP="00380459">
      <w:pPr>
        <w:widowControl w:val="0"/>
        <w:jc w:val="center"/>
        <w:rPr>
          <w:rtl/>
        </w:rPr>
      </w:pPr>
    </w:p>
    <w:sectPr w:rsidR="004A0851" w:rsidRPr="00DD2739" w:rsidSect="007642FC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61038" w14:textId="77777777" w:rsidR="00141194" w:rsidRDefault="00141194" w:rsidP="00C01B30">
      <w:r>
        <w:separator/>
      </w:r>
    </w:p>
  </w:endnote>
  <w:endnote w:type="continuationSeparator" w:id="0">
    <w:p w14:paraId="1FEAD2C0" w14:textId="77777777" w:rsidR="00141194" w:rsidRDefault="00141194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B9835" w14:textId="77777777" w:rsidR="00141194" w:rsidRDefault="00141194" w:rsidP="007E01B7">
      <w:pPr>
        <w:bidi w:val="0"/>
        <w:jc w:val="left"/>
      </w:pPr>
      <w:r>
        <w:separator/>
      </w:r>
    </w:p>
  </w:footnote>
  <w:footnote w:type="continuationSeparator" w:id="0">
    <w:p w14:paraId="123B6DA0" w14:textId="77777777" w:rsidR="00141194" w:rsidRDefault="00141194" w:rsidP="007E01B7">
      <w:pPr>
        <w:bidi w:val="0"/>
        <w:jc w:val="left"/>
      </w:pPr>
      <w:r>
        <w:continuationSeparator/>
      </w:r>
    </w:p>
  </w:footnote>
  <w:footnote w:type="continuationNotice" w:id="1">
    <w:p w14:paraId="6AB3E5B8" w14:textId="77777777" w:rsidR="00141194" w:rsidRDefault="00141194">
      <w:pPr>
        <w:spacing w:before="0" w:after="0"/>
      </w:pPr>
    </w:p>
  </w:footnote>
  <w:footnote w:id="2">
    <w:p w14:paraId="1FE17060" w14:textId="77777777" w:rsidR="003F51E3" w:rsidRDefault="003F51E3" w:rsidP="00C01B3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3">
    <w:p w14:paraId="26A0E05A" w14:textId="77777777" w:rsidR="003F51E3" w:rsidRDefault="003F51E3" w:rsidP="000E1F2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4">
    <w:p w14:paraId="04CBAF7F" w14:textId="77777777" w:rsidR="003F51E3" w:rsidRDefault="003F51E3" w:rsidP="00A306C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">
    <w:p w14:paraId="1518439A" w14:textId="77777777" w:rsidR="003F51E3" w:rsidRDefault="003F51E3" w:rsidP="004F49F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">
    <w:p w14:paraId="5EE621B7" w14:textId="77777777" w:rsidR="003F51E3" w:rsidRDefault="003F51E3" w:rsidP="004F49F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F49FF">
        <w:t xml:space="preserve">ritical </w:t>
      </w:r>
      <w:r>
        <w:t>R</w:t>
      </w:r>
      <w:r w:rsidRPr="004F49FF">
        <w:t>egion</w:t>
      </w:r>
    </w:p>
  </w:footnote>
  <w:footnote w:id="7">
    <w:p w14:paraId="3DA86137" w14:textId="77777777" w:rsidR="003F51E3" w:rsidRPr="00A306CD" w:rsidRDefault="003F51E3" w:rsidP="00A306CD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A306CD">
        <w:t xml:space="preserve">tandard </w:t>
      </w:r>
      <w:r>
        <w:t>N</w:t>
      </w:r>
      <w:r w:rsidRPr="00A306CD">
        <w:t xml:space="preserve">ormal </w:t>
      </w:r>
      <w:r>
        <w:t>D</w:t>
      </w:r>
      <w:r w:rsidRPr="00A306CD">
        <w:t>istribution</w:t>
      </w:r>
    </w:p>
  </w:footnote>
  <w:footnote w:id="8">
    <w:p w14:paraId="0537E1A7" w14:textId="7DD45BCB" w:rsidR="003F51E3" w:rsidRDefault="003F51E3" w:rsidP="003F51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Q-Q </w:t>
      </w:r>
      <w:r w:rsidR="00ED76A5">
        <w:t xml:space="preserve">Normal </w:t>
      </w:r>
      <w:r>
        <w:t>Plot</w:t>
      </w:r>
    </w:p>
  </w:footnote>
  <w:footnote w:id="9">
    <w:p w14:paraId="1C57C203" w14:textId="239F644D" w:rsidR="00ED76A5" w:rsidRDefault="00ED76A5" w:rsidP="00ED76A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D76A5">
        <w:t>Histogram</w:t>
      </w:r>
      <w:r>
        <w:t xml:space="preserve"> Plot</w:t>
      </w:r>
    </w:p>
  </w:footnote>
  <w:footnote w:id="10">
    <w:p w14:paraId="4D3E7716" w14:textId="111376FE" w:rsidR="00ED76A5" w:rsidRDefault="00ED76A5" w:rsidP="00ED76A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ox Plot</w:t>
      </w:r>
    </w:p>
  </w:footnote>
  <w:footnote w:id="11">
    <w:p w14:paraId="611DC559" w14:textId="77777777" w:rsidR="003F51E3" w:rsidRDefault="003F51E3" w:rsidP="00984A9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12">
    <w:p w14:paraId="04C49F0C" w14:textId="77777777" w:rsidR="003F51E3" w:rsidRDefault="003F51E3" w:rsidP="00D3540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13">
    <w:p w14:paraId="320108C7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4">
    <w:p w14:paraId="6CBA77A8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5">
    <w:p w14:paraId="54DAE20F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6">
    <w:p w14:paraId="6C1F46C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7">
    <w:p w14:paraId="7715F65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18">
    <w:p w14:paraId="2098DC8C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19">
    <w:p w14:paraId="166B0881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20">
    <w:p w14:paraId="233205EC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1">
    <w:p w14:paraId="5119E608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2">
    <w:p w14:paraId="699A9CB1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3">
    <w:p w14:paraId="6B7A1FB2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4">
    <w:p w14:paraId="471ED0FF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5">
    <w:p w14:paraId="04449EAE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26">
    <w:p w14:paraId="57883D18" w14:textId="77777777" w:rsidR="003F51E3" w:rsidRDefault="003F51E3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7">
    <w:p w14:paraId="209CB14A" w14:textId="77777777" w:rsidR="003F51E3" w:rsidRDefault="003F51E3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28">
    <w:p w14:paraId="2FB0231B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29">
    <w:p w14:paraId="133F893F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0">
    <w:p w14:paraId="0780DF7A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31">
    <w:p w14:paraId="7609F786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2">
    <w:p w14:paraId="7769D653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3">
    <w:p w14:paraId="325017BA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4">
    <w:p w14:paraId="45AB11DD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5">
    <w:p w14:paraId="2083045E" w14:textId="77777777" w:rsidR="003F51E3" w:rsidRDefault="003F51E3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6">
    <w:p w14:paraId="5D4B481D" w14:textId="77777777" w:rsidR="003F51E3" w:rsidRDefault="003F51E3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7">
    <w:p w14:paraId="2C1A62B1" w14:textId="77777777" w:rsidR="003F51E3" w:rsidRDefault="003F51E3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8">
    <w:p w14:paraId="21790C3D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9">
    <w:p w14:paraId="3BD753B5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40">
    <w:p w14:paraId="4EB30E89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1">
    <w:p w14:paraId="4641780F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2">
    <w:p w14:paraId="58A7AC91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3">
    <w:p w14:paraId="33941DB4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4">
    <w:p w14:paraId="69BF7B3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5">
    <w:p w14:paraId="71E755A1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46">
    <w:p w14:paraId="52CD0177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47">
    <w:p w14:paraId="1DBE155D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48">
    <w:p w14:paraId="2046502D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9">
    <w:p w14:paraId="447E9B73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0">
    <w:p w14:paraId="481E6118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1">
    <w:p w14:paraId="507FB926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52">
    <w:p w14:paraId="4EEEC211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53">
    <w:p w14:paraId="3897E928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4">
    <w:p w14:paraId="36D87B59" w14:textId="77777777" w:rsidR="003F51E3" w:rsidRDefault="003F51E3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55">
    <w:p w14:paraId="2A00DAAD" w14:textId="77777777" w:rsidR="003F51E3" w:rsidRDefault="003F51E3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56">
    <w:p w14:paraId="5CF9AD5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57">
    <w:p w14:paraId="717B6826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8">
    <w:p w14:paraId="2657649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59">
    <w:p w14:paraId="01BA5577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60">
    <w:p w14:paraId="646D6595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1">
    <w:p w14:paraId="53DEFD8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2">
    <w:p w14:paraId="2CB18401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3">
    <w:p w14:paraId="062FF9BD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4">
    <w:p w14:paraId="798C8938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5">
    <w:p w14:paraId="1F792713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66">
    <w:p w14:paraId="05DCD5F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67">
    <w:p w14:paraId="0408A126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8">
    <w:p w14:paraId="5A1AE86C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69">
    <w:p w14:paraId="55536B39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70">
    <w:p w14:paraId="7C454A70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71">
    <w:p w14:paraId="3E8E0A2F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72">
    <w:p w14:paraId="6A298A22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73">
    <w:p w14:paraId="56A52B1E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74">
    <w:p w14:paraId="197405E7" w14:textId="77777777" w:rsidR="003F51E3" w:rsidRDefault="003F51E3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75">
    <w:p w14:paraId="131326E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76">
    <w:p w14:paraId="62670335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77">
    <w:p w14:paraId="24F3005E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78">
    <w:p w14:paraId="1961D025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9">
    <w:p w14:paraId="587AE58B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0">
    <w:p w14:paraId="7DC4F7FC" w14:textId="77777777" w:rsidR="003F51E3" w:rsidRDefault="003F51E3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1">
    <w:p w14:paraId="241C7951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82">
    <w:p w14:paraId="7366D916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83">
    <w:p w14:paraId="4BA317D4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4">
    <w:p w14:paraId="4AD5FD27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5">
    <w:p w14:paraId="0E5D928B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6">
    <w:p w14:paraId="36CB9C03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7">
    <w:p w14:paraId="3C2CFDCD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8">
    <w:p w14:paraId="25116BBB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9">
    <w:p w14:paraId="285E98A3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90">
    <w:p w14:paraId="75E3BA44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91">
    <w:p w14:paraId="3C6DAFA6" w14:textId="77777777" w:rsidR="003F51E3" w:rsidRDefault="003F51E3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92">
    <w:p w14:paraId="56F85157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3">
    <w:p w14:paraId="221D02CA" w14:textId="77777777" w:rsidR="003F51E3" w:rsidRDefault="003F51E3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94">
    <w:p w14:paraId="4E00C836" w14:textId="77777777" w:rsidR="003F51E3" w:rsidRDefault="003F51E3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95">
    <w:p w14:paraId="0F0DAEBD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96">
    <w:p w14:paraId="1AF54A73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7">
    <w:p w14:paraId="4F35E3AF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98">
    <w:p w14:paraId="616C9C78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99">
    <w:p w14:paraId="1EBB9704" w14:textId="77777777" w:rsidR="003F51E3" w:rsidRDefault="003F51E3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00">
    <w:p w14:paraId="67E892EC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101">
    <w:p w14:paraId="7A6D6B48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102">
    <w:p w14:paraId="52B99EDE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103">
    <w:p w14:paraId="36109246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104">
    <w:p w14:paraId="32B98AD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105">
    <w:p w14:paraId="583D704D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106">
    <w:p w14:paraId="480A2BA4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7">
    <w:p w14:paraId="154774C1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08">
    <w:p w14:paraId="7156DD83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109">
    <w:p w14:paraId="1C8BB779" w14:textId="77777777" w:rsidR="003F51E3" w:rsidRPr="00B32EB5" w:rsidRDefault="003F51E3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10">
    <w:p w14:paraId="370A6676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11">
    <w:p w14:paraId="2B971F79" w14:textId="77777777" w:rsidR="003F51E3" w:rsidRDefault="003F51E3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12">
    <w:p w14:paraId="5F9F41DE" w14:textId="77777777" w:rsidR="003F51E3" w:rsidRDefault="003F51E3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13">
    <w:p w14:paraId="1ABE8D9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14">
    <w:p w14:paraId="4967899F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15">
    <w:p w14:paraId="53E1A1EA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6">
    <w:p w14:paraId="120D7FC1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7">
    <w:p w14:paraId="2AEAB840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8">
    <w:p w14:paraId="70CE831E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9">
    <w:p w14:paraId="3D88F702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20">
    <w:p w14:paraId="4A78CAC9" w14:textId="77777777" w:rsidR="003F51E3" w:rsidRDefault="003F51E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21">
    <w:p w14:paraId="7037F322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22">
    <w:p w14:paraId="2D775C69" w14:textId="77777777" w:rsidR="003F51E3" w:rsidRDefault="003F51E3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3">
    <w:p w14:paraId="00738EB0" w14:textId="10F3274D" w:rsidR="003F51E3" w:rsidRDefault="003F51E3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24">
    <w:p w14:paraId="2617F733" w14:textId="78C1A523" w:rsidR="003F51E3" w:rsidRDefault="003F51E3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25">
    <w:p w14:paraId="12F3C9A3" w14:textId="6D47B1B3" w:rsidR="003F51E3" w:rsidRDefault="003F51E3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3F51E3" w:rsidRPr="00C80F27" w:rsidRDefault="003F51E3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3F51E3" w:rsidRPr="00EE2539" w:rsidRDefault="003F51E3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3F51E3" w:rsidRPr="00C80F27" w:rsidRDefault="003F51E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F9D00F" w:rsidR="003F51E3" w:rsidRPr="00C80F27" w:rsidRDefault="003F51E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7C3E"/>
    <w:rsid w:val="001717A8"/>
    <w:rsid w:val="001743DB"/>
    <w:rsid w:val="0017708C"/>
    <w:rsid w:val="00177A73"/>
    <w:rsid w:val="00180F11"/>
    <w:rsid w:val="00186478"/>
    <w:rsid w:val="00186F57"/>
    <w:rsid w:val="001A639E"/>
    <w:rsid w:val="001B0008"/>
    <w:rsid w:val="001B4E02"/>
    <w:rsid w:val="001B5C98"/>
    <w:rsid w:val="001C333A"/>
    <w:rsid w:val="001C4BFA"/>
    <w:rsid w:val="001D164E"/>
    <w:rsid w:val="001D7E5E"/>
    <w:rsid w:val="001E007C"/>
    <w:rsid w:val="001E1685"/>
    <w:rsid w:val="001E24D0"/>
    <w:rsid w:val="001F5D60"/>
    <w:rsid w:val="00204ED7"/>
    <w:rsid w:val="00206E7D"/>
    <w:rsid w:val="00207B9D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50426"/>
    <w:rsid w:val="00250C37"/>
    <w:rsid w:val="0025257D"/>
    <w:rsid w:val="002544CC"/>
    <w:rsid w:val="00254631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3E65"/>
    <w:rsid w:val="002E6753"/>
    <w:rsid w:val="002E71A8"/>
    <w:rsid w:val="002E7228"/>
    <w:rsid w:val="002F152C"/>
    <w:rsid w:val="002F26D4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664E"/>
    <w:rsid w:val="004525F0"/>
    <w:rsid w:val="00452CE4"/>
    <w:rsid w:val="004556EA"/>
    <w:rsid w:val="00457D61"/>
    <w:rsid w:val="00465045"/>
    <w:rsid w:val="0046596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614025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701F34"/>
    <w:rsid w:val="0070510A"/>
    <w:rsid w:val="0071458B"/>
    <w:rsid w:val="0071733F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47FC"/>
    <w:rsid w:val="00AF5264"/>
    <w:rsid w:val="00AF6BE1"/>
    <w:rsid w:val="00B0358A"/>
    <w:rsid w:val="00B060AA"/>
    <w:rsid w:val="00B162E6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604E2"/>
    <w:rsid w:val="00C6304F"/>
    <w:rsid w:val="00C641F3"/>
    <w:rsid w:val="00C80F27"/>
    <w:rsid w:val="00C94483"/>
    <w:rsid w:val="00C96608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57AF"/>
    <w:rsid w:val="00D27E04"/>
    <w:rsid w:val="00D34755"/>
    <w:rsid w:val="00D35401"/>
    <w:rsid w:val="00D4118A"/>
    <w:rsid w:val="00D41261"/>
    <w:rsid w:val="00D42D09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12E14"/>
    <w:rsid w:val="00E1435E"/>
    <w:rsid w:val="00E2314C"/>
    <w:rsid w:val="00E43CE3"/>
    <w:rsid w:val="00E469BF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2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header" Target="header4.xml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8D4A6-79A5-47C1-BBE8-D6178A07E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6</TotalTime>
  <Pages>204</Pages>
  <Words>31908</Words>
  <Characters>181876</Characters>
  <Application>Microsoft Office Word</Application>
  <DocSecurity>0</DocSecurity>
  <Lines>1515</Lines>
  <Paragraphs>4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40</cp:revision>
  <cp:lastPrinted>2020-01-26T17:53:00Z</cp:lastPrinted>
  <dcterms:created xsi:type="dcterms:W3CDTF">2020-01-26T14:48:00Z</dcterms:created>
  <dcterms:modified xsi:type="dcterms:W3CDTF">2020-02-04T17:07:00Z</dcterms:modified>
</cp:coreProperties>
</file>